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8597734cb864e2def4aba581e456ee2e38e7a44"/>
    <w:p>
      <w:pPr>
        <w:pStyle w:val="Heading1"/>
      </w:pPr>
      <w:r>
        <w:t xml:space="preserve">Cover Letter for Surgeon Position in Argentina Córdoba</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Surgeon position at a reputable medical institution in Argentina, specifically in Córdoba. As a highly skilled and dedicated surgical professional with over [X] years of experience, I am eager to contribute my expertise to a healthcare environment that values innovation, patient-centered care, and the advancement of medical excellence. This opportunity aligns perfectly with my career goals and passion for surgery, particularly within the dynamic context of Argentina Córdoba’s evolving healthcare landscape.</w:t>
      </w:r>
    </w:p>
    <w:p>
      <w:pPr>
        <w:pStyle w:val="BodyText"/>
      </w:pPr>
      <w:r>
        <w:t xml:space="preserve">Throughout my career as a Surgeon, I have consistently prioritized precision, empathy, and continuous learning to deliver exceptional patient outcomes. My training at [Medical School/Training Institution] equipped me with a robust foundation in general and specialized surgical procedures, while my subsequent experience in [Hospital/Clinic Name] allowed me to refine my skills in areas such as [list specific surgical specialties, e.g., cardiovascular surgery, orthopedic surgery, or neurosurgery]. I have successfully performed over [X] complex surgeries, including [examples], and have maintained a strong commitment to adhering to the highest standards of medical ethics and patient safety.</w:t>
      </w:r>
    </w:p>
    <w:p>
      <w:pPr>
        <w:pStyle w:val="BodyText"/>
      </w:pPr>
      <w:r>
        <w:t xml:space="preserve">What sets me apart as a Surgeon is not only my technical proficiency but also my ability to communicate effectively with patients and their families. I understand that surgery is not just about procedures—it is about building trust, alleviating fear, and fostering hope. In Argentina Córdoba, where cultural diversity and community values are deeply rooted, I am confident in my capacity to connect with patients from various backgrounds and provide care that respects their unique needs and perspectives.</w:t>
      </w:r>
    </w:p>
    <w:p>
      <w:pPr>
        <w:pStyle w:val="BodyText"/>
      </w:pPr>
      <w:r>
        <w:t xml:space="preserve">Argentina Córdoba has long been recognized as a hub for medical education and research, with institutions like the Universidad Nacional de Córdoba leading the way in advancing surgical innovation. I am particularly drawn to this region because of its rich history of academic collaboration, cutting-edge facilities, and commitment to improving public health. I am eager to contribute my knowledge and experience to a team that shares these values while also embracing the challenges and opportunities that come with serving a diverse population.</w:t>
      </w:r>
    </w:p>
    <w:p>
      <w:pPr>
        <w:pStyle w:val="BodyText"/>
      </w:pPr>
      <w:r>
        <w:t xml:space="preserve">My decision to apply for this Surgeon position in Argentina Córdoba is also driven by my admiration for the country’s dedication to healthcare accessibility. Argentina has made significant strides in expanding medical services, and I am inspired by the opportunity to work within a system that prioritizes equitable care. I am particularly interested in collaborating with local professionals to address health disparities and implement evidence-based practices that enhance surgical outcomes for all patients.</w:t>
      </w:r>
    </w:p>
    <w:p>
      <w:pPr>
        <w:pStyle w:val="BodyText"/>
      </w:pPr>
      <w:r>
        <w:t xml:space="preserve">As a Surgeon, I have always sought environments where professional growth and personal fulfillment intersect. Argentina Córdoba offers an ideal setting for this, with its vibrant culture, welcoming community, and thriving medical ecosystem. I am especially impressed by [specific hospital or institution in Córdoba], which has earned a reputation for excellence in surgical care. I believe my background in [specific area of expertise] would align seamlessly with the needs of your team, and I am excited about the possibility of contributing to your mission of providing world-class healthcare.</w:t>
      </w:r>
    </w:p>
    <w:p>
      <w:pPr>
        <w:pStyle w:val="BodyText"/>
      </w:pPr>
      <w:r>
        <w:t xml:space="preserve">My technical skills are complemented by a strong ability to work collaboratively within multidisciplinary teams. I have experience coordinating with anesthesiologists, nurses, and other specialists to ensure comprehensive patient care. In addition, I am proficient in using advanced surgical technologies and have participated in research projects that explore new techniques for [specific area of interest]. These experiences have further solidified my commitment to staying at the forefront of surgical innovation.</w:t>
      </w:r>
    </w:p>
    <w:p>
      <w:pPr>
        <w:pStyle w:val="BodyText"/>
      </w:pPr>
      <w:r>
        <w:t xml:space="preserve">In Argentina Córdoba, I envision myself not only as a Surgeon but also as a mentor and advocate for medical education. I am keen to engage with local residents and trainees, sharing my knowledge while learning from the unique challenges and opportunities present in this region. This mutual exchange of ideas would enable me to grow professionally while supporting the development of future healthcare leaders.</w:t>
      </w:r>
    </w:p>
    <w:p>
      <w:pPr>
        <w:pStyle w:val="BodyText"/>
      </w:pPr>
      <w:r>
        <w:t xml:space="preserve">I am particularly drawn to the opportunity to work in a place like Córdoba, where the fusion of tradition and modernity creates a fertile ground for progress. The city’s historical significance, coupled with its forward-thinking approach to healthcare, resonates deeply with my own values as a Surgeon. I am confident that my dedication to excellence and patient-centered care would make me a valuable asset to your institution.</w:t>
      </w:r>
    </w:p>
    <w:p>
      <w:pPr>
        <w:pStyle w:val="BodyText"/>
      </w:pPr>
      <w:r>
        <w:t xml:space="preserve">In conclusion, I am enthusiastic about the possibility of joining your team as a Surgeon in Argentina Córdoba. My experience, skills, and passion for surgery align with the goals of your organization, and I am eager to contribute to the continued success of your medical services. Thank you for considering my application. I would welcome the opportunity to discuss how my background and vision align with your nee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Argentina Córdoba</dc:title>
  <dc:creator/>
  <cp:keywords/>
  <dcterms:created xsi:type="dcterms:W3CDTF">2025-12-09T16:22:33Z</dcterms:created>
  <dcterms:modified xsi:type="dcterms:W3CDTF">2025-12-09T16:22:33Z</dcterms:modified>
</cp:coreProperties>
</file>

<file path=docProps/custom.xml><?xml version="1.0" encoding="utf-8"?>
<Properties xmlns="http://schemas.openxmlformats.org/officeDocument/2006/custom-properties" xmlns:vt="http://schemas.openxmlformats.org/officeDocument/2006/docPropsVTypes"/>
</file>